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631AC" w14:textId="45367867" w:rsidR="00C407AC" w:rsidRDefault="00C407AC" w:rsidP="00C407AC">
      <w:r>
        <w:t>To calculate Map for the Yolo model:</w:t>
      </w:r>
    </w:p>
    <w:p w14:paraId="0B48A702" w14:textId="3254AEE4" w:rsidR="00C407AC" w:rsidRDefault="00C407AC" w:rsidP="00C407AC"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average_precision_score</w:t>
      </w:r>
      <w:proofErr w:type="spellEnd"/>
    </w:p>
    <w:p w14:paraId="7D3BB4F1" w14:textId="77777777" w:rsidR="00C407AC" w:rsidRDefault="00C407AC" w:rsidP="00C407AC"/>
    <w:p w14:paraId="76996ABF" w14:textId="77777777" w:rsidR="00C407AC" w:rsidRDefault="00C407AC" w:rsidP="00C407AC">
      <w:r>
        <w:t xml:space="preserve">def </w:t>
      </w:r>
      <w:proofErr w:type="spellStart"/>
      <w:r>
        <w:t>compute_map</w:t>
      </w:r>
      <w:proofErr w:type="spellEnd"/>
      <w:r>
        <w:t>(</w:t>
      </w:r>
      <w:proofErr w:type="spellStart"/>
      <w:r>
        <w:t>y_true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, average="macro"):</w:t>
      </w:r>
    </w:p>
    <w:p w14:paraId="76A1227C" w14:textId="77777777" w:rsidR="00C407AC" w:rsidRDefault="00C407AC" w:rsidP="00C407AC">
      <w:r>
        <w:t xml:space="preserve">    """Computes the mean average precision (mAP) from prediction scores.</w:t>
      </w:r>
    </w:p>
    <w:p w14:paraId="1EB4EE0D" w14:textId="77777777" w:rsidR="00C407AC" w:rsidRDefault="00C407AC" w:rsidP="00C407AC"/>
    <w:p w14:paraId="1E1D3E12" w14:textId="77777777" w:rsidR="00C407AC" w:rsidRDefault="00C407AC" w:rsidP="00C407AC">
      <w:r>
        <w:t xml:space="preserve">    </w:t>
      </w:r>
      <w:proofErr w:type="spellStart"/>
      <w:r>
        <w:t>Args</w:t>
      </w:r>
      <w:proofErr w:type="spellEnd"/>
      <w:r>
        <w:t>:</w:t>
      </w:r>
    </w:p>
    <w:p w14:paraId="62E2E7BE" w14:textId="77777777" w:rsidR="00C407AC" w:rsidRDefault="00C407AC" w:rsidP="00C407AC">
      <w:r>
        <w:t xml:space="preserve">        </w:t>
      </w:r>
      <w:proofErr w:type="spellStart"/>
      <w:r>
        <w:t>y_true</w:t>
      </w:r>
      <w:proofErr w:type="spellEnd"/>
      <w:r>
        <w:t>: array-like of shape (</w:t>
      </w:r>
      <w:proofErr w:type="spellStart"/>
      <w:r>
        <w:t>n_samples</w:t>
      </w:r>
      <w:proofErr w:type="spellEnd"/>
      <w:r>
        <w:t>,) or (</w:t>
      </w:r>
      <w:proofErr w:type="spellStart"/>
      <w:r>
        <w:t>n_samples</w:t>
      </w:r>
      <w:proofErr w:type="spellEnd"/>
      <w:r>
        <w:t xml:space="preserve">, </w:t>
      </w:r>
      <w:proofErr w:type="spellStart"/>
      <w:r>
        <w:t>n_classes</w:t>
      </w:r>
      <w:proofErr w:type="spellEnd"/>
      <w:r>
        <w:t>)</w:t>
      </w:r>
    </w:p>
    <w:p w14:paraId="35E14E7F" w14:textId="77777777" w:rsidR="00C407AC" w:rsidRDefault="00C407AC" w:rsidP="00C407AC">
      <w:r>
        <w:t xml:space="preserve">            True binary labels or binary label indicators.</w:t>
      </w:r>
    </w:p>
    <w:p w14:paraId="1F8D3C40" w14:textId="77777777" w:rsidR="00C407AC" w:rsidRDefault="00C407AC" w:rsidP="00C407AC">
      <w:r>
        <w:t xml:space="preserve">        </w:t>
      </w:r>
      <w:proofErr w:type="spellStart"/>
      <w:r>
        <w:t>y_pred</w:t>
      </w:r>
      <w:proofErr w:type="spellEnd"/>
      <w:r>
        <w:t>: array-like of shape (</w:t>
      </w:r>
      <w:proofErr w:type="spellStart"/>
      <w:r>
        <w:t>n_samples</w:t>
      </w:r>
      <w:proofErr w:type="spellEnd"/>
      <w:r>
        <w:t>,) or (</w:t>
      </w:r>
      <w:proofErr w:type="spellStart"/>
      <w:r>
        <w:t>n_samples</w:t>
      </w:r>
      <w:proofErr w:type="spellEnd"/>
      <w:r>
        <w:t xml:space="preserve">, </w:t>
      </w:r>
      <w:proofErr w:type="spellStart"/>
      <w:r>
        <w:t>n_classes</w:t>
      </w:r>
      <w:proofErr w:type="spellEnd"/>
      <w:r>
        <w:t>)</w:t>
      </w:r>
    </w:p>
    <w:p w14:paraId="084D1C20" w14:textId="77777777" w:rsidR="00C407AC" w:rsidRDefault="00C407AC" w:rsidP="00C407AC">
      <w:r>
        <w:t xml:space="preserve">            Target scores, can either be probability estimates of the positive</w:t>
      </w:r>
    </w:p>
    <w:p w14:paraId="113CA5EF" w14:textId="77777777" w:rsidR="00C407AC" w:rsidRDefault="00C407AC" w:rsidP="00C407AC">
      <w:r>
        <w:t xml:space="preserve">            class, confidence values, or non-</w:t>
      </w:r>
      <w:proofErr w:type="spellStart"/>
      <w:r>
        <w:t>thresholded</w:t>
      </w:r>
      <w:proofErr w:type="spellEnd"/>
      <w:r>
        <w:t xml:space="preserve"> measure of decisions</w:t>
      </w:r>
    </w:p>
    <w:p w14:paraId="5EB67F0A" w14:textId="77777777" w:rsidR="00C407AC" w:rsidRDefault="00C407AC" w:rsidP="00C407AC">
      <w:r>
        <w:t xml:space="preserve">            (as returned by </w:t>
      </w:r>
      <w:proofErr w:type="spellStart"/>
      <w:r>
        <w:t>decision_function</w:t>
      </w:r>
      <w:proofErr w:type="spellEnd"/>
      <w:r>
        <w:t xml:space="preserve"> on some classifiers).</w:t>
      </w:r>
    </w:p>
    <w:p w14:paraId="1A348BD6" w14:textId="77777777" w:rsidR="00C407AC" w:rsidRDefault="00C407AC" w:rsidP="00C407AC">
      <w:r>
        <w:t xml:space="preserve">        average: {‘micro’, ‘samples’, ‘weighted’, ‘macro’} or None, default=’macro’</w:t>
      </w:r>
    </w:p>
    <w:p w14:paraId="6CE5451D" w14:textId="77777777" w:rsidR="00C407AC" w:rsidRDefault="00C407AC" w:rsidP="00C407AC">
      <w:r>
        <w:t xml:space="preserve">            This determines the type of averaging performed on the data.</w:t>
      </w:r>
    </w:p>
    <w:p w14:paraId="32996877" w14:textId="77777777" w:rsidR="00C407AC" w:rsidRDefault="00C407AC" w:rsidP="00C407AC"/>
    <w:p w14:paraId="42496BAE" w14:textId="77777777" w:rsidR="00C407AC" w:rsidRDefault="00C407AC" w:rsidP="00C407AC">
      <w:r>
        <w:t xml:space="preserve">    Returns:</w:t>
      </w:r>
    </w:p>
    <w:p w14:paraId="15B4D2DF" w14:textId="77777777" w:rsidR="00C407AC" w:rsidRDefault="00C407AC" w:rsidP="00C407AC">
      <w:r>
        <w:t xml:space="preserve">        </w:t>
      </w:r>
      <w:proofErr w:type="spellStart"/>
      <w:r>
        <w:t>average_precision</w:t>
      </w:r>
      <w:proofErr w:type="spellEnd"/>
      <w:r>
        <w:t>: float</w:t>
      </w:r>
    </w:p>
    <w:p w14:paraId="550A74A0" w14:textId="77777777" w:rsidR="00C407AC" w:rsidRDefault="00C407AC" w:rsidP="00C407AC">
      <w:r>
        <w:t xml:space="preserve">            The mean average precision score.</w:t>
      </w:r>
    </w:p>
    <w:p w14:paraId="0D290022" w14:textId="77777777" w:rsidR="00C407AC" w:rsidRDefault="00C407AC" w:rsidP="00C407AC">
      <w:r>
        <w:t xml:space="preserve">    """</w:t>
      </w:r>
    </w:p>
    <w:p w14:paraId="396AC1CB" w14:textId="3523389B" w:rsidR="003F73F9" w:rsidRDefault="00C407AC" w:rsidP="00C407AC">
      <w:pPr>
        <w:ind w:firstLine="204"/>
      </w:pPr>
      <w:r>
        <w:t xml:space="preserve">return </w:t>
      </w:r>
      <w:proofErr w:type="spellStart"/>
      <w:r>
        <w:t>average_precision_score</w:t>
      </w:r>
      <w:proofErr w:type="spellEnd"/>
      <w:r>
        <w:t>(</w:t>
      </w:r>
      <w:proofErr w:type="spellStart"/>
      <w:r>
        <w:t>y_true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, average=average)</w:t>
      </w:r>
    </w:p>
    <w:p w14:paraId="3F1C20CD" w14:textId="77777777" w:rsidR="00C407AC" w:rsidRDefault="00C407AC" w:rsidP="00C407AC">
      <w:pPr>
        <w:ind w:firstLine="204"/>
      </w:pPr>
    </w:p>
    <w:p w14:paraId="4A153D01" w14:textId="120D4399" w:rsidR="00C407AC" w:rsidRDefault="00C407AC" w:rsidP="00C407AC">
      <w:r>
        <w:t>Detection Algorithms Time Taken:</w:t>
      </w:r>
    </w:p>
    <w:p w14:paraId="67F30A28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import pandas as pd</w:t>
      </w:r>
    </w:p>
    <w:p w14:paraId="71D99E8F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44A4C1B8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# Create a dictionary with the table data</w:t>
      </w:r>
    </w:p>
    <w:p w14:paraId="7FA88DBA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ata = {</w:t>
      </w:r>
    </w:p>
    <w:p w14:paraId="00520944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"Object Detection Algorithms": ["Region-based CNN", "Fast RCNN", "Faster RCNN", "You Only Look Once"],</w:t>
      </w:r>
    </w:p>
    <w:p w14:paraId="663A305F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"Time(sec)": [62.7984, 54.9997, 47.4532, 7.2558]</w:t>
      </w:r>
    </w:p>
    <w:p w14:paraId="615E8EF8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}</w:t>
      </w:r>
    </w:p>
    <w:p w14:paraId="039F9BE3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1D2BF423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# Create a pandas </w:t>
      </w:r>
      <w:proofErr w:type="spellStart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ataframe</w:t>
      </w:r>
      <w:proofErr w:type="spellEnd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from the dictionary</w:t>
      </w:r>
    </w:p>
    <w:p w14:paraId="3A419DAF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proofErr w:type="spellStart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f</w:t>
      </w:r>
      <w:proofErr w:type="spellEnd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= </w:t>
      </w:r>
      <w:proofErr w:type="spellStart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pd.DataFrame</w:t>
      </w:r>
      <w:proofErr w:type="spellEnd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(data)</w:t>
      </w:r>
    </w:p>
    <w:p w14:paraId="024B1A8B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1646036A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# Print the </w:t>
      </w:r>
      <w:proofErr w:type="spellStart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ataframe</w:t>
      </w:r>
      <w:proofErr w:type="spellEnd"/>
    </w:p>
    <w:p w14:paraId="16FDC6D7" w14:textId="77777777" w:rsidR="00C407AC" w:rsidRPr="00C407AC" w:rsidRDefault="00C407AC" w:rsidP="00C407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color w:val="111111"/>
          <w:kern w:val="0"/>
          <w:sz w:val="24"/>
          <w:szCs w:val="24"/>
          <w14:ligatures w14:val="none"/>
        </w:rPr>
      </w:pPr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lastRenderedPageBreak/>
        <w:t>print(</w:t>
      </w:r>
      <w:proofErr w:type="spellStart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f</w:t>
      </w:r>
      <w:proofErr w:type="spellEnd"/>
      <w:r w:rsidRPr="00C407AC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)</w:t>
      </w:r>
    </w:p>
    <w:p w14:paraId="37EC4FC1" w14:textId="77777777" w:rsidR="00C407AC" w:rsidRDefault="00C407AC" w:rsidP="00C407AC">
      <w:pPr>
        <w:ind w:firstLine="204"/>
      </w:pPr>
    </w:p>
    <w:sectPr w:rsidR="00C407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TExMzM1MjAwMTBW0lEKTi0uzszPAykwrAUAR5IWDiwAAAA="/>
  </w:docVars>
  <w:rsids>
    <w:rsidRoot w:val="00C407AC"/>
    <w:rsid w:val="003F73F9"/>
    <w:rsid w:val="00C4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41E17"/>
  <w15:chartTrackingRefBased/>
  <w15:docId w15:val="{E5BECEF1-CBD8-46AD-A020-D43F921065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07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07A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407A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C407AC"/>
  </w:style>
  <w:style w:type="character" w:customStyle="1" w:styleId="hljs-comment">
    <w:name w:val="hljs-comment"/>
    <w:basedOn w:val="DefaultParagraphFont"/>
    <w:rsid w:val="00C407AC"/>
  </w:style>
  <w:style w:type="character" w:customStyle="1" w:styleId="hljs-string">
    <w:name w:val="hljs-string"/>
    <w:basedOn w:val="DefaultParagraphFont"/>
    <w:rsid w:val="00C407AC"/>
  </w:style>
  <w:style w:type="character" w:customStyle="1" w:styleId="hljs-number">
    <w:name w:val="hljs-number"/>
    <w:basedOn w:val="DefaultParagraphFont"/>
    <w:rsid w:val="00C407AC"/>
  </w:style>
  <w:style w:type="character" w:customStyle="1" w:styleId="hljs-builtin">
    <w:name w:val="hljs-built_in"/>
    <w:basedOn w:val="DefaultParagraphFont"/>
    <w:rsid w:val="00C40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1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2</Words>
  <Characters>1153</Characters>
  <Application>Microsoft Office Word</Application>
  <DocSecurity>0</DocSecurity>
  <Lines>9</Lines>
  <Paragraphs>2</Paragraphs>
  <ScaleCrop>false</ScaleCrop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S</dc:creator>
  <cp:keywords/>
  <dc:description/>
  <cp:lastModifiedBy>Pavithra S</cp:lastModifiedBy>
  <cp:revision>1</cp:revision>
  <dcterms:created xsi:type="dcterms:W3CDTF">2023-06-26T09:14:00Z</dcterms:created>
  <dcterms:modified xsi:type="dcterms:W3CDTF">2023-06-26T09:17:00Z</dcterms:modified>
</cp:coreProperties>
</file>